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F05A12" w14:textId="60E9FBA8" w:rsidR="00C239F0" w:rsidRDefault="00F60D57">
      <w:pPr>
        <w:rPr>
          <w:b/>
          <w:bCs/>
          <w:u w:val="single"/>
        </w:rPr>
      </w:pPr>
      <w:r w:rsidRPr="00F60D57">
        <w:rPr>
          <w:b/>
          <w:bCs/>
          <w:u w:val="single"/>
        </w:rPr>
        <w:t>WIIFM</w:t>
      </w:r>
    </w:p>
    <w:p w14:paraId="0B6840BD" w14:textId="4F0D3FF0" w:rsidR="00F60D57" w:rsidRDefault="00F60D57">
      <w:r>
        <w:t>I teach in the computers program in the School of Business</w:t>
      </w:r>
      <w:r w:rsidR="008C4A95">
        <w:t>. Main courses are Advanced Data Analysis (Excel) and an Intro to Word and Excel</w:t>
      </w:r>
      <w:r w:rsidR="000473DB">
        <w:t xml:space="preserve">. I have a lot of international students and their main reasons for taking course in the business school are </w:t>
      </w:r>
      <w:r w:rsidR="001E3FEF">
        <w:t xml:space="preserve">immigration to Canada, better life for them and their families, starting their own business, </w:t>
      </w:r>
      <w:r w:rsidR="00021D0C">
        <w:t>a passageway to a new career or another degree program</w:t>
      </w:r>
      <w:r w:rsidR="00CF5CA7">
        <w:t xml:space="preserve"> and specifically for taking Excel is to improve their skills with data. My domestic students</w:t>
      </w:r>
      <w:r w:rsidR="00C721E9">
        <w:t xml:space="preserve"> are hoping to run their own </w:t>
      </w:r>
      <w:r w:rsidR="00936187">
        <w:t>businesses</w:t>
      </w:r>
      <w:r w:rsidR="00C721E9">
        <w:t xml:space="preserve">, </w:t>
      </w:r>
      <w:r w:rsidR="00EF3159">
        <w:t>upgrade their skills for their current jobs, get a job in an office environment</w:t>
      </w:r>
      <w:r w:rsidR="00507AE0">
        <w:t xml:space="preserve">, passageway to another degree program or if they are just out of </w:t>
      </w:r>
      <w:r w:rsidR="00936187">
        <w:t>high school</w:t>
      </w:r>
      <w:r w:rsidR="00507AE0">
        <w:t xml:space="preserve"> they may be taking a short  one year or two year program to figure out what their interests are.</w:t>
      </w:r>
      <w:r w:rsidR="00936187">
        <w:t xml:space="preserve"> </w:t>
      </w:r>
    </w:p>
    <w:p w14:paraId="4A5ABF31" w14:textId="77777777" w:rsidR="00B763C2" w:rsidRPr="00F60D57" w:rsidRDefault="00B763C2"/>
    <w:sectPr w:rsidR="00B763C2" w:rsidRPr="00F60D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NDUwNzKzsDA1MjZX0lEKTi0uzszPAykwrAUAS0wJLCwAAAA="/>
  </w:docVars>
  <w:rsids>
    <w:rsidRoot w:val="00FE7BBE"/>
    <w:rsid w:val="00021D0C"/>
    <w:rsid w:val="000473DB"/>
    <w:rsid w:val="0019446B"/>
    <w:rsid w:val="001E3FEF"/>
    <w:rsid w:val="00507AE0"/>
    <w:rsid w:val="00735658"/>
    <w:rsid w:val="008C4A95"/>
    <w:rsid w:val="00936187"/>
    <w:rsid w:val="00B763C2"/>
    <w:rsid w:val="00C721E9"/>
    <w:rsid w:val="00CF5CA7"/>
    <w:rsid w:val="00EF3159"/>
    <w:rsid w:val="00F60D57"/>
    <w:rsid w:val="00FE7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62B84"/>
  <w15:chartTrackingRefBased/>
  <w15:docId w15:val="{4F42636B-E737-4813-A79F-DD3B92319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7</Words>
  <Characters>673</Characters>
  <Application>Microsoft Office Word</Application>
  <DocSecurity>0</DocSecurity>
  <Lines>5</Lines>
  <Paragraphs>1</Paragraphs>
  <ScaleCrop>false</ScaleCrop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LeBrun</dc:creator>
  <cp:keywords/>
  <dc:description/>
  <cp:lastModifiedBy>Pamela LeBrun</cp:lastModifiedBy>
  <cp:revision>12</cp:revision>
  <dcterms:created xsi:type="dcterms:W3CDTF">2021-05-08T02:37:00Z</dcterms:created>
  <dcterms:modified xsi:type="dcterms:W3CDTF">2021-05-08T02:46:00Z</dcterms:modified>
</cp:coreProperties>
</file>